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38EEF4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</w:t>
        </w:r>
        <w:del w:id="1" w:author="huawei-r3" w:date="2023-01-19T00:08:00Z">
          <w:r w:rsidR="0057691A" w:rsidDel="0041264B">
            <w:rPr>
              <w:b/>
              <w:i/>
              <w:noProof/>
              <w:sz w:val="28"/>
            </w:rPr>
            <w:delText>1</w:delText>
          </w:r>
        </w:del>
      </w:ins>
      <w:ins w:id="2" w:author="Ivy Guo" w:date="2023-01-19T00:41:00Z">
        <w:r w:rsidR="00A420D0">
          <w:rPr>
            <w:b/>
            <w:i/>
            <w:noProof/>
            <w:sz w:val="28"/>
          </w:rPr>
          <w:t>4</w:t>
        </w:r>
      </w:ins>
      <w:ins w:id="3" w:author="huawei-r3" w:date="2023-01-19T00:08:00Z">
        <w:del w:id="4" w:author="Ivy Guo" w:date="2023-01-19T00:41:00Z">
          <w:r w:rsidR="0041264B" w:rsidDel="00A420D0">
            <w:rPr>
              <w:b/>
              <w:i/>
              <w:noProof/>
              <w:sz w:val="28"/>
            </w:rPr>
            <w:delText>3</w:delText>
          </w:r>
        </w:del>
      </w:ins>
    </w:p>
    <w:p w14:paraId="3A7BAEE1" w14:textId="6D0B204E" w:rsidR="004E3939" w:rsidRPr="00DA53A0" w:rsidRDefault="00EC406B" w:rsidP="00AE1B3E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5" w:author="Ivy Guo" w:date="2023-01-17T21:56:00Z">
        <w:r w:rsidR="000A402B">
          <w:rPr>
            <w:sz w:val="24"/>
          </w:rPr>
          <w:t xml:space="preserve">      </w:t>
        </w:r>
      </w:ins>
      <w:ins w:id="6" w:author="Ivy Guo" w:date="2023-01-17T21:57:00Z">
        <w:r w:rsidR="000A402B">
          <w:rPr>
            <w:sz w:val="24"/>
          </w:rPr>
          <w:t xml:space="preserve">           </w:t>
        </w:r>
      </w:ins>
      <w:ins w:id="7" w:author="Ivy Guo" w:date="2023-01-17T21:56:00Z">
        <w:r w:rsidR="000A402B">
          <w:rPr>
            <w:sz w:val="24"/>
          </w:rPr>
          <w:t xml:space="preserve">merge of S3-230299, </w:t>
        </w:r>
      </w:ins>
      <w:ins w:id="8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11"/>
    <w:bookmarkEnd w:id="12"/>
    <w:bookmarkEnd w:id="13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5CA892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>
        <w:rPr>
          <w:rFonts w:ascii="Arial" w:hAnsi="Arial" w:cs="Arial"/>
          <w:b/>
          <w:bCs/>
          <w:sz w:val="22"/>
          <w:szCs w:val="22"/>
        </w:rPr>
        <w:t>SA2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16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16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proofErr w:type="gramStart"/>
      <w:r w:rsidR="00ED5E22">
        <w:rPr>
          <w:rFonts w:ascii="Arial" w:hAnsi="Arial" w:cs="Arial" w:hint="eastAsia"/>
          <w:lang w:eastAsia="zh-CN"/>
        </w:rPr>
        <w:t>e.g.</w:t>
      </w:r>
      <w:proofErr w:type="gramEnd"/>
      <w:r w:rsidR="00ED5E22">
        <w:rPr>
          <w:rFonts w:ascii="Arial" w:hAnsi="Arial" w:cs="Arial" w:hint="eastAsia"/>
          <w:lang w:eastAsia="zh-CN"/>
        </w:rPr>
        <w:t xml:space="preserve">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proofErr w:type="spellStart"/>
      <w:r w:rsidR="00ED5E22">
        <w:rPr>
          <w:rFonts w:ascii="Arial" w:hAnsi="Arial" w:cs="Arial"/>
          <w:lang w:eastAsia="zh-CN"/>
        </w:rPr>
        <w:t>signaling</w:t>
      </w:r>
      <w:proofErr w:type="spellEnd"/>
      <w:r w:rsidR="00ED5E22">
        <w:rPr>
          <w:rFonts w:ascii="Arial" w:hAnsi="Arial" w:cs="Arial"/>
          <w:lang w:eastAsia="zh-CN"/>
        </w:rPr>
        <w:t xml:space="preserve">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5BCE9282" w:rsidR="002F2CE0" w:rsidDel="001743A9" w:rsidRDefault="00577A8E" w:rsidP="00C3298A">
      <w:pPr>
        <w:jc w:val="both"/>
        <w:rPr>
          <w:del w:id="17" w:author="Ivy Guo" w:date="2023-01-19T00:38:00Z"/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18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11B940CF" w14:textId="68B9CF56" w:rsidR="00237142" w:rsidRPr="00B46DAF" w:rsidRDefault="002F2CE0" w:rsidP="00C3298A">
      <w:pPr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y agreed that </w:t>
      </w:r>
      <w:del w:id="19" w:author="huawei-r3" w:date="2023-01-19T00:09:00Z">
        <w:r w:rsidDel="0041264B">
          <w:rPr>
            <w:rFonts w:ascii="Arial" w:hAnsi="Arial" w:cs="Arial"/>
            <w:lang w:val="en-US" w:eastAsia="zh-CN"/>
          </w:rPr>
          <w:delText xml:space="preserve">the </w:delText>
        </w:r>
        <w:r w:rsidR="00BB3509" w:rsidDel="0041264B">
          <w:rPr>
            <w:rFonts w:ascii="Arial" w:hAnsi="Arial" w:cs="Arial"/>
            <w:lang w:val="en-US" w:eastAsia="zh-CN"/>
          </w:rPr>
          <w:delText xml:space="preserve">positioning signalling provided in R2-2213142 is related with </w:delText>
        </w:r>
      </w:del>
      <w:del w:id="20" w:author="huawei-r3" w:date="2023-01-19T00:08:00Z">
        <w:r w:rsidR="00BB3509" w:rsidDel="0041264B">
          <w:rPr>
            <w:rFonts w:ascii="Arial" w:hAnsi="Arial" w:cs="Arial"/>
            <w:lang w:val="en-US" w:eastAsia="zh-CN"/>
          </w:rPr>
          <w:delText xml:space="preserve">UE privacy, </w:delText>
        </w:r>
      </w:del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ins w:id="21" w:author="huawei-r3" w:date="2023-01-19T00:11:00Z">
        <w:r w:rsidR="0041264B">
          <w:rPr>
            <w:rFonts w:ascii="Arial" w:hAnsi="Arial" w:cs="Arial"/>
            <w:lang w:val="en-US" w:eastAsia="zh-CN"/>
          </w:rPr>
          <w:t xml:space="preserve"> </w:t>
        </w:r>
      </w:ins>
      <w:ins w:id="22" w:author="huawei-r3" w:date="2023-01-19T00:16:00Z">
        <w:r w:rsidR="00F12610">
          <w:rPr>
            <w:rFonts w:ascii="Arial" w:hAnsi="Arial" w:cs="Arial"/>
            <w:lang w:val="en-US" w:eastAsia="zh-CN"/>
          </w:rPr>
          <w:t xml:space="preserve">signaling </w:t>
        </w:r>
      </w:ins>
      <w:ins w:id="23" w:author="huawei-r3" w:date="2023-01-19T00:10:00Z">
        <w:r w:rsidR="0041264B">
          <w:rPr>
            <w:rFonts w:ascii="Arial" w:hAnsi="Arial" w:cs="Arial"/>
            <w:lang w:val="en-US" w:eastAsia="zh-CN"/>
          </w:rPr>
          <w:t>has security issu</w:t>
        </w:r>
      </w:ins>
      <w:ins w:id="24" w:author="huawei-r3" w:date="2023-01-19T00:11:00Z">
        <w:r w:rsidR="0041264B">
          <w:rPr>
            <w:rFonts w:ascii="Arial" w:hAnsi="Arial" w:cs="Arial"/>
            <w:lang w:val="en-US" w:eastAsia="zh-CN"/>
          </w:rPr>
          <w:t>e</w:t>
        </w:r>
      </w:ins>
      <w:del w:id="25" w:author="huawei-r3" w:date="2023-01-19T00:10:00Z">
        <w:r w:rsidR="00BB3509" w:rsidDel="0041264B">
          <w:rPr>
            <w:rFonts w:ascii="Arial" w:hAnsi="Arial" w:cs="Arial"/>
            <w:lang w:val="en-US" w:eastAsia="zh-CN"/>
          </w:rPr>
          <w:delText>will disclose sensitive information and make the reference UE trackable</w:delText>
        </w:r>
      </w:del>
      <w:r w:rsidR="0018215E">
        <w:rPr>
          <w:rFonts w:ascii="Arial" w:hAnsi="Arial" w:cs="Arial"/>
          <w:lang w:val="en-US" w:eastAsia="zh-CN"/>
        </w:rPr>
        <w:t>, therefore</w:t>
      </w:r>
      <w:ins w:id="26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 xml:space="preserve">ciphering and integrity protection are required for the </w:t>
        </w:r>
        <w:proofErr w:type="spellStart"/>
        <w:r w:rsidR="0057691A" w:rsidRPr="0057691A">
          <w:rPr>
            <w:rFonts w:ascii="Arial" w:hAnsi="Arial" w:cs="Arial"/>
            <w:bCs/>
            <w:lang w:eastAsia="zh-CN"/>
          </w:rPr>
          <w:t>signaling</w:t>
        </w:r>
        <w:proofErr w:type="spellEnd"/>
        <w:r w:rsidR="0057691A" w:rsidRPr="0057691A">
          <w:rPr>
            <w:rFonts w:ascii="Arial" w:hAnsi="Arial" w:cs="Arial"/>
            <w:bCs/>
            <w:lang w:eastAsia="zh-CN"/>
          </w:rPr>
          <w:t xml:space="preserve">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del w:id="27" w:author="huawei-r3" w:date="2023-01-19T00:13:00Z">
        <w:r w:rsidR="0018215E" w:rsidDel="00F12610">
          <w:rPr>
            <w:rFonts w:ascii="Arial" w:hAnsi="Arial" w:cs="Arial"/>
            <w:lang w:val="en-US" w:eastAsia="zh-CN"/>
          </w:rPr>
          <w:delText xml:space="preserve"> </w:delText>
        </w:r>
      </w:del>
      <w:ins w:id="28" w:author="huawei-r3" w:date="2023-01-19T00:12:00Z">
        <w:r w:rsidR="0041264B">
          <w:rPr>
            <w:rFonts w:ascii="Arial" w:hAnsi="Arial" w:cs="Arial"/>
            <w:lang w:val="en-US" w:eastAsia="zh-CN"/>
          </w:rPr>
          <w:t xml:space="preserve">Currently, </w:t>
        </w:r>
        <w:r w:rsidR="0041264B" w:rsidRPr="0041264B">
          <w:rPr>
            <w:rFonts w:ascii="Arial" w:hAnsi="Arial" w:cs="Arial"/>
            <w:lang w:val="en-US" w:eastAsia="zh-CN"/>
          </w:rPr>
          <w:t xml:space="preserve">ciphering and integrity protection are not supported for </w:t>
        </w:r>
      </w:ins>
      <w:ins w:id="29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broadcast/groupcast </w:t>
        </w:r>
      </w:ins>
      <w:ins w:id="30" w:author="Ivy Guo" w:date="2023-01-19T00:41:00Z">
        <w:r w:rsidR="00A66E06">
          <w:rPr>
            <w:rFonts w:ascii="Arial" w:hAnsi="Arial" w:cs="Arial"/>
            <w:lang w:val="en-US" w:eastAsia="zh-CN"/>
          </w:rPr>
          <w:t>on</w:t>
        </w:r>
      </w:ins>
      <w:ins w:id="31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 </w:t>
        </w:r>
      </w:ins>
      <w:proofErr w:type="spellStart"/>
      <w:ins w:id="32" w:author="huawei-r3" w:date="2023-01-19T00:12:00Z">
        <w:r w:rsidR="0041264B" w:rsidRPr="0041264B">
          <w:rPr>
            <w:rFonts w:ascii="Arial" w:hAnsi="Arial" w:cs="Arial"/>
            <w:lang w:val="en-US" w:eastAsia="zh-CN"/>
          </w:rPr>
          <w:t>sidelink</w:t>
        </w:r>
      </w:ins>
      <w:proofErr w:type="spellEnd"/>
      <w:ins w:id="33" w:author="huawei-r3" w:date="2023-01-19T00:13:00Z">
        <w:r w:rsidR="00F12610">
          <w:rPr>
            <w:rFonts w:ascii="Arial" w:hAnsi="Arial" w:cs="Arial"/>
            <w:lang w:val="en-US" w:eastAsia="zh-CN"/>
          </w:rPr>
          <w:t xml:space="preserve">. </w:t>
        </w:r>
      </w:ins>
      <w:ins w:id="34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It is feasible </w:t>
        </w:r>
      </w:ins>
      <w:ins w:id="35" w:author="Ivy Guo" w:date="2023-01-19T00:38:00Z">
        <w:r w:rsidR="005665AB">
          <w:rPr>
            <w:rFonts w:ascii="Arial" w:hAnsi="Arial" w:cs="Arial"/>
            <w:lang w:val="en-US" w:eastAsia="zh-CN"/>
          </w:rPr>
          <w:t xml:space="preserve">for </w:t>
        </w:r>
      </w:ins>
      <w:ins w:id="36" w:author="Ivy Guo" w:date="2023-01-17T21:56:00Z">
        <w:del w:id="37" w:author="huawei-r3" w:date="2023-01-19T00:11:00Z">
          <w:r w:rsidR="0057691A" w:rsidDel="0041264B">
            <w:rPr>
              <w:rFonts w:ascii="Arial" w:hAnsi="Arial" w:cs="Arial"/>
              <w:lang w:val="en-US" w:eastAsia="zh-CN"/>
            </w:rPr>
            <w:delText>I</w:delText>
          </w:r>
        </w:del>
      </w:ins>
      <w:del w:id="38" w:author="huawei-r3" w:date="2023-01-19T00:11:00Z">
        <w:r w:rsidR="0018215E" w:rsidDel="0041264B">
          <w:rPr>
            <w:rFonts w:ascii="Arial" w:hAnsi="Arial" w:cs="Arial"/>
            <w:lang w:val="en-US" w:eastAsia="zh-CN"/>
          </w:rPr>
          <w:delText xml:space="preserve">it is necessary and feasible to develop corresponding requirements and solutions if RAN2 determines to introduce this feature. </w:delText>
        </w:r>
      </w:del>
      <w:r w:rsidR="0018215E">
        <w:rPr>
          <w:rFonts w:ascii="Arial" w:hAnsi="Arial" w:cs="Arial"/>
          <w:lang w:val="en-US" w:eastAsia="zh-CN"/>
        </w:rPr>
        <w:t>SA3</w:t>
      </w:r>
      <w:del w:id="39" w:author="Ivy Guo" w:date="2023-01-19T00:38:00Z">
        <w:r w:rsidR="0018215E" w:rsidDel="005665AB">
          <w:rPr>
            <w:rFonts w:ascii="Arial" w:hAnsi="Arial" w:cs="Arial"/>
            <w:lang w:val="en-US" w:eastAsia="zh-CN"/>
          </w:rPr>
          <w:delText xml:space="preserve"> </w:delText>
        </w:r>
      </w:del>
      <w:del w:id="40" w:author="huawei-r3" w:date="2023-01-19T00:12:00Z">
        <w:r w:rsidR="0018215E" w:rsidDel="0041264B">
          <w:rPr>
            <w:rFonts w:ascii="Arial" w:hAnsi="Arial" w:cs="Arial"/>
            <w:lang w:val="en-US" w:eastAsia="zh-CN"/>
          </w:rPr>
          <w:delText xml:space="preserve">will </w:delText>
        </w:r>
      </w:del>
      <w:ins w:id="41" w:author="huawei-r3" w:date="2023-01-19T00:12:00Z">
        <w:del w:id="42" w:author="Ivy Guo" w:date="2023-01-19T00:38:00Z">
          <w:r w:rsidR="0041264B" w:rsidDel="005665AB">
            <w:rPr>
              <w:rFonts w:ascii="Arial" w:hAnsi="Arial" w:cs="Arial"/>
              <w:lang w:val="en-US" w:eastAsia="zh-CN"/>
            </w:rPr>
            <w:delText xml:space="preserve">may </w:delText>
          </w:r>
        </w:del>
      </w:ins>
      <w:ins w:id="43" w:author="Ivy Guo" w:date="2023-01-19T00:38:00Z">
        <w:r w:rsidR="005665AB">
          <w:rPr>
            <w:rFonts w:ascii="Arial" w:hAnsi="Arial" w:cs="Arial"/>
            <w:lang w:val="en-US" w:eastAsia="zh-CN"/>
          </w:rPr>
          <w:t xml:space="preserve"> to </w:t>
        </w:r>
      </w:ins>
      <w:r w:rsidR="0018215E">
        <w:rPr>
          <w:rFonts w:ascii="Arial" w:hAnsi="Arial" w:cs="Arial"/>
          <w:lang w:val="en-US" w:eastAsia="zh-CN"/>
        </w:rPr>
        <w:t xml:space="preserve">work on the corresponding requirements and solutions 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93506A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</w:p>
    <w:p w14:paraId="1437C2F1" w14:textId="5F73C16D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BDE00" w14:textId="77777777" w:rsidR="007837D5" w:rsidRDefault="007837D5">
      <w:pPr>
        <w:spacing w:after="0"/>
      </w:pPr>
      <w:r>
        <w:separator/>
      </w:r>
    </w:p>
  </w:endnote>
  <w:endnote w:type="continuationSeparator" w:id="0">
    <w:p w14:paraId="684ECF8C" w14:textId="77777777" w:rsidR="007837D5" w:rsidRDefault="007837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D66F4" w14:textId="77777777" w:rsidR="007837D5" w:rsidRDefault="007837D5">
      <w:pPr>
        <w:spacing w:after="0"/>
      </w:pPr>
      <w:r>
        <w:separator/>
      </w:r>
    </w:p>
  </w:footnote>
  <w:footnote w:type="continuationSeparator" w:id="0">
    <w:p w14:paraId="14D86119" w14:textId="77777777" w:rsidR="007837D5" w:rsidRDefault="007837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95705760">
    <w:abstractNumId w:val="4"/>
  </w:num>
  <w:num w:numId="2" w16cid:durableId="87426560">
    <w:abstractNumId w:val="3"/>
  </w:num>
  <w:num w:numId="3" w16cid:durableId="886911280">
    <w:abstractNumId w:val="2"/>
  </w:num>
  <w:num w:numId="4" w16cid:durableId="837303931">
    <w:abstractNumId w:val="1"/>
  </w:num>
  <w:num w:numId="5" w16cid:durableId="1683778086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huawei-r3">
    <w15:presenceInfo w15:providerId="None" w15:userId="huawei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oNotDisplayPageBoundaries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D6701"/>
    <w:rsid w:val="000F6242"/>
    <w:rsid w:val="00101150"/>
    <w:rsid w:val="00103FF1"/>
    <w:rsid w:val="00133EA4"/>
    <w:rsid w:val="001743A9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11970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3C2D14"/>
    <w:rsid w:val="0041264B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65AB"/>
    <w:rsid w:val="0056717A"/>
    <w:rsid w:val="0057691A"/>
    <w:rsid w:val="00577A8E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37D5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772F"/>
    <w:rsid w:val="008E6821"/>
    <w:rsid w:val="008F7944"/>
    <w:rsid w:val="009109DF"/>
    <w:rsid w:val="0094169A"/>
    <w:rsid w:val="0094542F"/>
    <w:rsid w:val="009603F6"/>
    <w:rsid w:val="0099764C"/>
    <w:rsid w:val="009A0E02"/>
    <w:rsid w:val="009C7423"/>
    <w:rsid w:val="00A22248"/>
    <w:rsid w:val="00A420D0"/>
    <w:rsid w:val="00A65B3C"/>
    <w:rsid w:val="00A66E06"/>
    <w:rsid w:val="00A70448"/>
    <w:rsid w:val="00AA1D37"/>
    <w:rsid w:val="00AB11FB"/>
    <w:rsid w:val="00AC10CF"/>
    <w:rsid w:val="00AC77D3"/>
    <w:rsid w:val="00AE1B3E"/>
    <w:rsid w:val="00B2399C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12610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D292F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92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2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4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7</cp:revision>
  <cp:lastPrinted>2002-04-23T07:10:00Z</cp:lastPrinted>
  <dcterms:created xsi:type="dcterms:W3CDTF">2023-01-18T16:13:00Z</dcterms:created>
  <dcterms:modified xsi:type="dcterms:W3CDTF">2023-01-1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  <property fmtid="{D5CDD505-2E9C-101B-9397-08002B2CF9AE}" pid="10" name="_2015_ms_pID_725343">
    <vt:lpwstr>(2)Jo+KBUQQhqPAM7kInayFb4CSrfmNvfJrvv1SYX/ZsqFVRUIY8CvQgwnDrUfvzm1fm8Zm3SAn
VXVARYe0rfkr4IKPgegeIhuKAjlV7RJry+bhbjpeCkWSG8U+Q1tzalxb1Jk0rJiTvnQnXKlP
UPpGwYmVgv2RYJ9JIpNhm4yHPjVRjk9wi8evU7BBtlpKoZbTbUCO2/uHuxO4y2zK84fRcCL3
aqPwhuRXXEjjSOfPNI</vt:lpwstr>
  </property>
  <property fmtid="{D5CDD505-2E9C-101B-9397-08002B2CF9AE}" pid="11" name="_2015_ms_pID_7253431">
    <vt:lpwstr>Q0uUwXlAb1/E2BN9MlZfN1ubEOKvXU3STSrd0Z5Rkm+Qu4AKoDrxe7
nFYz8hesqWL8YhlfUsvOewqROx11L+O55wE5w42XwYd0wn7JoyOZ+oJhuj5zv8BLRT7xkZ1A
ZDO90UWFflMTCQv5mU8tVjWSKbtcrCS1NvLSQkY69xwwov5dBRtA8n3xJDjI1Eh6fFpbG4LO
7BECn2LmiYGUF7zK</vt:lpwstr>
  </property>
</Properties>
</file>